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tribu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ss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circle cx='70.76' cy='8.38' r='0.67' style='stroke-width: 0.71; fill: #000000;' /&gt;&lt;line x1='38.00' y1='8.38' x2='48.17' y2='8.38' style='stroke-width: 0.64; stroke-linecap: butt;' /&gt;&lt;line x1='17.67' y1='8.38' x2='9.76' y2='8.38' style='stroke-width: 0.64; stroke-linecap: butt;' /&gt;&lt;polygon points='38.00,12.24 17.67,12.24 17.67,4.51 38.00,4.51 38.00,12.24 ' style='stroke-width: 0.64; stroke-linecap: butt; stroke-linejoin: miter; fill: #BEBEBE;' /&gt;&lt;line x1='27.84' y1='12.24' x2='27.84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me sp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: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: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: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: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line x1='47.78' y1='8.38' x2='75.28' y2='8.38' style='stroke-width: 0.64; stroke-linecap: butt;' /&gt;&lt;line x1='17.71' y1='8.38' x2='9.76' y2='8.38' style='stroke-width: 0.64; stroke-linecap: butt;' /&gt;&lt;polygon points='47.78,12.24 17.71,12.24 17.71,4.51 47.78,4.51 47.78,12.24 ' style='stroke-width: 0.64; stroke-linecap: butt; stroke-linejoin: miter; fill: #BEBEBE;' /&gt;&lt;line x1='28.40' y1='12.24' x2='28.40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ket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: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: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: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: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: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line x1='48.26' y1='8.38' x2='75.28' y2='8.38' style='stroke-width: 0.64; stroke-linecap: butt;' /&gt;&lt;line x1='13.90' y1='8.38' x2='9.76' y2='8.38' style='stroke-width: 0.64; stroke-linecap: butt;' /&gt;&lt;polygon points='48.26,12.24 13.90,12.24 13.90,4.51 48.26,4.51 48.26,12.24 ' style='stroke-width: 0.64; stroke-linecap: butt; stroke-linejoin: miter; fill: #BEBEBE;' /&gt;&lt;line x1='20.20' y1='12.24' x2='20.20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s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: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: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: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: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circle cx='53.80' cy='8.38' r='0.67' style='stroke-width: 0.71; fill: #000000;' /&gt;&lt;line x1='26.59' y1='8.38' x2='40.12' y2='8.38' style='stroke-width: 0.64; stroke-linecap: butt;' /&gt;&lt;line x1='15.38' y1='8.38' x2='9.76' y2='8.38' style='stroke-width: 0.64; stroke-linecap: butt;' /&gt;&lt;polygon points='26.59,12.24 15.38,12.24 15.38,4.51 26.59,4.51 26.59,12.24 ' style='stroke-width: 0.64; stroke-linecap: butt; stroke-linejoin: miter; fill: #BEBEBE;' /&gt;&lt;line x1='22.52' y1='12.24' x2='22.52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era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: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: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: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line x1='48.18' y1='8.38' x2='75.28' y2='8.38' style='stroke-width: 0.64; stroke-linecap: butt;' /&gt;&lt;line x1='22.66' y1='8.38' x2='9.76' y2='8.38' style='stroke-width: 0.64; stroke-linecap: butt;' /&gt;&lt;polygon points='48.18,12.24 22.66,12.24 22.66,4.51 48.18,4.51 48.18,12.24 ' style='stroke-width: 0.64; stroke-linecap: butt; stroke-linejoin: miter; fill: #BEBEBE;' /&gt;&lt;line x1='29.93' y1='12.24' x2='29.93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s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: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line x1='29.67' y1='8.38' x2='40.62' y2='8.38' style='stroke-width: 0.64; stroke-linecap: butt;' /&gt;&lt;line x1='10.31' y1='8.38' x2='9.76' y2='8.38' style='stroke-width: 0.64; stroke-linecap: butt;' /&gt;&lt;polygon points='29.67,12.24 10.31,12.24 10.31,4.51 29.67,4.51 29.67,12.24 ' style='stroke-width: 0.64; stroke-linecap: butt; stroke-linejoin: miter; fill: #BEBEBE;' /&gt;&lt;line x1='13.70' y1='12.24' x2='13.70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lick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line x1='47.56' y1='8.38' x2='75.28' y2='8.38' style='stroke-width: 0.64; stroke-linecap: butt;' /&gt;&lt;line x1='16.65' y1='8.38' x2='9.76' y2='8.38' style='stroke-width: 0.64; stroke-linecap: butt;' /&gt;&lt;polygon points='47.56,12.24 16.65,12.24 16.65,4.51 47.56,4.51 47.56,12.24 ' style='stroke-width: 0.64; stroke-linecap: butt; stroke-linejoin: miter; fill: #BEBEBE;' /&gt;&lt;line x1='34.96' y1='12.24' x2='34.9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2.76' cy='8.38' r='0.67' style='stroke-width: 0.71; fill: #000000;' /&gt;&lt;circle cx='75.28' cy='8.38' r='0.67' style='stroke-width: 0.71; fill: #000000;' /&gt;&lt;line x1='37.48' y1='8.38' x2='47.56' y2='8.38' style='stroke-width: 0.64; stroke-linecap: butt;' /&gt;&lt;line x1='14.80' y1='8.38' x2='9.76' y2='8.38' style='stroke-width: 0.64; stroke-linecap: butt;' /&gt;&lt;polygon points='37.48,12.24 14.80,12.24 14.80,4.51 37.48,4.51 37.48,12.24 ' style='stroke-width: 0.64; stroke-linecap: butt; stroke-linejoin: miter; fill: #BEBEBE;' /&gt;&lt;line x1='22.36' y1='12.24' x2='22.3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line x1='38.88' y1='8.38' x2='53.44' y2='8.38' style='stroke-width: 0.64; stroke-linecap: butt;' /&gt;&lt;line x1='17.04' y1='8.38' x2='9.76' y2='8.38' style='stroke-width: 0.64; stroke-linecap: butt;' /&gt;&lt;polygon points='38.88,12.24 17.04,12.24 17.04,4.51 38.88,4.51 38.88,12.24 ' style='stroke-width: 0.64; stroke-linecap: butt; stroke-linejoin: miter; fill: #BEBEBE;' /&gt;&lt;line x1='31.60' y1='12.24' x2='31.60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p de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line x1='9.76' y1='8.38' x2='9.76' y2='8.38' style='stroke-width: 0.64; stroke-linecap: butt;' /&gt;&lt;line x1='9.76' y1='8.38' x2='9.76' y2='8.38' style='stroke-width: 0.64; stroke-linecap: butt;' /&gt;&lt;polygon points='9.76,12.24 9.76,12.24 9.76,4.51 9.76,4.51 9.76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e pi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line x1='32.89' y1='8.38' x2='40.59' y2='8.38' style='stroke-width: 0.64; stroke-linecap: butt;' /&gt;&lt;line x1='13.62' y1='8.38' x2='9.76' y2='8.38' style='stroke-width: 0.64; stroke-linecap: butt;' /&gt;&lt;polygon points='32.89,12.24 13.62,12.24 13.62,4.51 32.89,4.51 32.89,12.24 ' style='stroke-width: 0.64; stroke-linecap: butt; stroke-linejoin: miter; fill: #BEBEBE;' /&gt;&lt;line x1='17.47' y1='12.24' x2='17.47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Q0 = mi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Q1 = 2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Q2 = media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Q3 = 7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Q4 = ma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18:16:12Z</dcterms:created>
  <dcterms:modified xsi:type="dcterms:W3CDTF">2024-04-22T18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